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65BF560" w14:textId="4BB1B9B4" w:rsidR="003C6B4B" w:rsidRDefault="00B424D2">
      <w:r>
        <w:t>C=10:</w:t>
      </w:r>
    </w:p>
    <w:p w14:paraId="0D718BF0" w14:textId="2F5335B6" w:rsidR="00B424D2" w:rsidRDefault="00B424D2">
      <w:r w:rsidRPr="00B424D2">
        <w:rPr>
          <w:noProof/>
        </w:rPr>
        <w:drawing>
          <wp:inline distT="0" distB="0" distL="0" distR="0" wp14:anchorId="264056EB" wp14:editId="64EE6E3F">
            <wp:extent cx="2826327" cy="1884104"/>
            <wp:effectExtent l="0" t="0" r="0" b="1905"/>
            <wp:docPr id="39733614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7336144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849803" cy="1899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AD2E75" w14:textId="0594B153" w:rsidR="00592FE2" w:rsidRDefault="00592FE2">
      <w:r w:rsidRPr="00592FE2">
        <w:rPr>
          <w:noProof/>
        </w:rPr>
        <w:drawing>
          <wp:inline distT="0" distB="0" distL="0" distR="0" wp14:anchorId="34637101" wp14:editId="68D3B92A">
            <wp:extent cx="2825750" cy="1883720"/>
            <wp:effectExtent l="0" t="0" r="0" b="2540"/>
            <wp:docPr id="101397760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397760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846206" cy="18973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36799A" w14:textId="42596B16" w:rsidR="00B424D2" w:rsidRDefault="00C2750E">
      <w:r w:rsidRPr="00C2750E">
        <w:rPr>
          <w:noProof/>
        </w:rPr>
        <w:drawing>
          <wp:inline distT="0" distB="0" distL="0" distR="0" wp14:anchorId="7B6E0354" wp14:editId="224B9439">
            <wp:extent cx="3752288" cy="2501375"/>
            <wp:effectExtent l="0" t="0" r="635" b="0"/>
            <wp:docPr id="206217301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2173016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760554" cy="2506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8E3DB7" w14:textId="722D393F" w:rsidR="00C2750E" w:rsidRDefault="00AD3BE5">
      <w:r w:rsidRPr="00AD3BE5">
        <w:rPr>
          <w:noProof/>
        </w:rPr>
        <w:drawing>
          <wp:inline distT="0" distB="0" distL="0" distR="0" wp14:anchorId="4BFA2890" wp14:editId="70228634">
            <wp:extent cx="2833884" cy="1889143"/>
            <wp:effectExtent l="0" t="0" r="5080" b="0"/>
            <wp:docPr id="154594852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5948529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35115" cy="18899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6F80CE" w14:textId="59C19F9E" w:rsidR="00AD3BE5" w:rsidRDefault="00AD3BE5">
      <w:r>
        <w:rPr>
          <w:rFonts w:hint="eastAsia"/>
        </w:rPr>
        <w:lastRenderedPageBreak/>
        <w:t>C</w:t>
      </w:r>
      <w:r>
        <w:t>=20:</w:t>
      </w:r>
    </w:p>
    <w:p w14:paraId="6FFBD5C3" w14:textId="73B9EC11" w:rsidR="00AD3BE5" w:rsidRDefault="00CE34D1">
      <w:r w:rsidRPr="00CE34D1">
        <w:rPr>
          <w:noProof/>
        </w:rPr>
        <w:drawing>
          <wp:inline distT="0" distB="0" distL="0" distR="0" wp14:anchorId="3EA24B00" wp14:editId="3E7E1527">
            <wp:extent cx="2841441" cy="1894180"/>
            <wp:effectExtent l="0" t="0" r="0" b="0"/>
            <wp:docPr id="180473843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4738437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849082" cy="18992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A4295B" w14:textId="3717AF28" w:rsidR="00CE34D1" w:rsidRDefault="0012749B">
      <w:r w:rsidRPr="0012749B">
        <w:rPr>
          <w:noProof/>
        </w:rPr>
        <w:drawing>
          <wp:inline distT="0" distB="0" distL="0" distR="0" wp14:anchorId="22A76873" wp14:editId="2CD60554">
            <wp:extent cx="3279749" cy="2186368"/>
            <wp:effectExtent l="0" t="0" r="0" b="4445"/>
            <wp:docPr id="103617467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6174673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289884" cy="21931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52A82" w14:textId="27548FB5" w:rsidR="0012749B" w:rsidRDefault="0012749B">
      <w:r w:rsidRPr="0012749B">
        <w:rPr>
          <w:noProof/>
        </w:rPr>
        <w:drawing>
          <wp:inline distT="0" distB="0" distL="0" distR="0" wp14:anchorId="7219D104" wp14:editId="1C1800E2">
            <wp:extent cx="3279140" cy="2185962"/>
            <wp:effectExtent l="0" t="0" r="0" b="5080"/>
            <wp:docPr id="33665345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665345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92212" cy="21946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44E63B" w14:textId="1C4500F4" w:rsidR="00ED3836" w:rsidRDefault="0012749B">
      <w:r w:rsidRPr="0012749B">
        <w:rPr>
          <w:noProof/>
        </w:rPr>
        <w:drawing>
          <wp:inline distT="0" distB="0" distL="0" distR="0" wp14:anchorId="5C0116A3" wp14:editId="18687D37">
            <wp:extent cx="2607173" cy="1738011"/>
            <wp:effectExtent l="0" t="0" r="3175" b="0"/>
            <wp:docPr id="15935397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353974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609428" cy="1739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CBE99D" w14:textId="77777777" w:rsidR="00ED3836" w:rsidRDefault="00ED3836"/>
    <w:p w14:paraId="3EC9C86E" w14:textId="126B0535" w:rsidR="00ED3836" w:rsidRDefault="00ED3836">
      <w:r>
        <w:rPr>
          <w:rFonts w:hint="eastAsia"/>
        </w:rPr>
        <w:t>c</w:t>
      </w:r>
      <w:r>
        <w:t>=10</w:t>
      </w:r>
      <w:r>
        <w:rPr>
          <w:rFonts w:hint="eastAsia"/>
        </w:rPr>
        <w:t>：</w:t>
      </w:r>
    </w:p>
    <w:p w14:paraId="293CA69D" w14:textId="1E87D978" w:rsidR="00ED3836" w:rsidRDefault="00ED3836">
      <w:r w:rsidRPr="00ED3836">
        <w:rPr>
          <w:noProof/>
        </w:rPr>
        <w:drawing>
          <wp:inline distT="0" distB="0" distL="0" distR="0" wp14:anchorId="5CAEA08A" wp14:editId="5A454770">
            <wp:extent cx="3189064" cy="2125915"/>
            <wp:effectExtent l="0" t="0" r="0" b="8255"/>
            <wp:docPr id="187607051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607051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193102" cy="21286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7B51CC" w14:textId="074CA455" w:rsidR="00ED3836" w:rsidRDefault="00ED3836">
      <w:r>
        <w:rPr>
          <w:rFonts w:hint="eastAsia"/>
        </w:rPr>
        <w:t>c</w:t>
      </w:r>
      <w:r>
        <w:t>=20</w:t>
      </w:r>
      <w:r>
        <w:rPr>
          <w:rFonts w:hint="eastAsia"/>
        </w:rPr>
        <w:t>：</w:t>
      </w:r>
    </w:p>
    <w:p w14:paraId="265B4F92" w14:textId="7D8EF21E" w:rsidR="00ED3836" w:rsidRDefault="00ED3836">
      <w:r w:rsidRPr="00ED3836">
        <w:rPr>
          <w:noProof/>
        </w:rPr>
        <w:drawing>
          <wp:inline distT="0" distB="0" distL="0" distR="0" wp14:anchorId="6FEB5A1D" wp14:editId="1DD0E715">
            <wp:extent cx="3188970" cy="2125852"/>
            <wp:effectExtent l="0" t="0" r="0" b="8255"/>
            <wp:docPr id="148308315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3083157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197628" cy="21316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72967" w14:textId="65EEEC0C" w:rsidR="00305C23" w:rsidRDefault="00305C23">
      <w:r>
        <w:rPr>
          <w:rFonts w:hint="eastAsia"/>
        </w:rPr>
        <w:t>C</w:t>
      </w:r>
      <w:r>
        <w:t>=40</w:t>
      </w:r>
      <w:r>
        <w:rPr>
          <w:rFonts w:hint="eastAsia"/>
        </w:rPr>
        <w:t>:</w:t>
      </w:r>
    </w:p>
    <w:p w14:paraId="076EF97F" w14:textId="1CEBFD8D" w:rsidR="00305C23" w:rsidRDefault="008D680F">
      <w:r w:rsidRPr="008D680F">
        <w:rPr>
          <w:noProof/>
        </w:rPr>
        <w:drawing>
          <wp:inline distT="0" distB="0" distL="0" distR="0" wp14:anchorId="246ABE4D" wp14:editId="7FC3755A">
            <wp:extent cx="3158289" cy="2105399"/>
            <wp:effectExtent l="0" t="0" r="4445" b="9525"/>
            <wp:docPr id="178994343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9943435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171282" cy="21140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05C2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9E75272" w14:textId="77777777" w:rsidR="000412B4" w:rsidRDefault="000412B4" w:rsidP="00ED3836">
      <w:r>
        <w:separator/>
      </w:r>
    </w:p>
  </w:endnote>
  <w:endnote w:type="continuationSeparator" w:id="0">
    <w:p w14:paraId="72D061D3" w14:textId="77777777" w:rsidR="000412B4" w:rsidRDefault="000412B4" w:rsidP="00ED38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9F778E8" w14:textId="77777777" w:rsidR="000412B4" w:rsidRDefault="000412B4" w:rsidP="00ED3836">
      <w:r>
        <w:separator/>
      </w:r>
    </w:p>
  </w:footnote>
  <w:footnote w:type="continuationSeparator" w:id="0">
    <w:p w14:paraId="5D80205F" w14:textId="77777777" w:rsidR="000412B4" w:rsidRDefault="000412B4" w:rsidP="00ED383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AwMwNSloYWRuamBko6SsGpxcWZ+XkgBca1AAotBdEsAAAA"/>
  </w:docVars>
  <w:rsids>
    <w:rsidRoot w:val="00E0274C"/>
    <w:rsid w:val="000412B4"/>
    <w:rsid w:val="000F3075"/>
    <w:rsid w:val="0012749B"/>
    <w:rsid w:val="00305C23"/>
    <w:rsid w:val="003C6B4B"/>
    <w:rsid w:val="005322D4"/>
    <w:rsid w:val="00592FE2"/>
    <w:rsid w:val="008D680F"/>
    <w:rsid w:val="008E4E8A"/>
    <w:rsid w:val="00903704"/>
    <w:rsid w:val="00AD3BE5"/>
    <w:rsid w:val="00B424D2"/>
    <w:rsid w:val="00C2750E"/>
    <w:rsid w:val="00CE34D1"/>
    <w:rsid w:val="00E0274C"/>
    <w:rsid w:val="00ED3836"/>
    <w:rsid w:val="00F140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FAE008E"/>
  <w15:chartTrackingRefBased/>
  <w15:docId w15:val="{CC487FC4-8FD1-4EE0-966A-0F5335724E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14:ligatures w14:val="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D3836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ED3836"/>
    <w:rPr>
      <w:sz w:val="18"/>
      <w:szCs w:val="18"/>
      <w14:ligatures w14:val="none"/>
    </w:rPr>
  </w:style>
  <w:style w:type="paragraph" w:styleId="a5">
    <w:name w:val="footer"/>
    <w:basedOn w:val="a"/>
    <w:link w:val="a6"/>
    <w:uiPriority w:val="99"/>
    <w:unhideWhenUsed/>
    <w:rsid w:val="00ED383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ED3836"/>
    <w:rPr>
      <w:sz w:val="18"/>
      <w:szCs w:val="18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3</Pages>
  <Words>7</Words>
  <Characters>46</Characters>
  <Application>Microsoft Office Word</Application>
  <DocSecurity>0</DocSecurity>
  <Lines>1</Lines>
  <Paragraphs>1</Paragraphs>
  <ScaleCrop>false</ScaleCrop>
  <Company/>
  <LinksUpToDate>false</LinksUpToDate>
  <CharactersWithSpaces>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uningning</dc:creator>
  <cp:keywords/>
  <dc:description/>
  <cp:lastModifiedBy>zhuningning</cp:lastModifiedBy>
  <cp:revision>12</cp:revision>
  <dcterms:created xsi:type="dcterms:W3CDTF">2023-12-26T12:12:00Z</dcterms:created>
  <dcterms:modified xsi:type="dcterms:W3CDTF">2024-04-20T1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29125d3b3e163821bb96c5e8119e45b0fd218d0f0d3d9070a500dbcc7fbcb9b</vt:lpwstr>
  </property>
</Properties>
</file>